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4"/>
        <w:tblpPr w:leftFromText="180" w:rightFromText="180" w:vertAnchor="text" w:horzAnchor="margin" w:tblpY="-240"/>
        <w:tblW w:w="10201" w:type="dxa"/>
        <w:tblLook w:val="04A0" w:firstRow="1" w:lastRow="0" w:firstColumn="1" w:lastColumn="0" w:noHBand="0" w:noVBand="1"/>
      </w:tblPr>
      <w:tblGrid>
        <w:gridCol w:w="4248"/>
        <w:gridCol w:w="5953"/>
      </w:tblGrid>
      <w:tr w:rsidR="00AA71CA" w:rsidRPr="000B5565" w14:paraId="614288F0" w14:textId="77777777" w:rsidTr="00B63641">
        <w:trPr>
          <w:trHeight w:val="699"/>
        </w:trPr>
        <w:tc>
          <w:tcPr>
            <w:tcW w:w="10201" w:type="dxa"/>
            <w:gridSpan w:val="2"/>
          </w:tcPr>
          <w:p w14:paraId="7386A2E6" w14:textId="77777777" w:rsidR="00AA71CA" w:rsidRPr="00FC72C9" w:rsidRDefault="00AA71CA" w:rsidP="00B63641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7430EB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Фор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:</w:t>
            </w:r>
            <w:r w:rsidRPr="007430EB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 </w:t>
            </w:r>
            <w:r w:rsidRPr="007430EB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Огол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ошення про проведення закупівлі</w:t>
            </w:r>
          </w:p>
          <w:p w14:paraId="0F245129" w14:textId="75CBFCCC" w:rsidR="00AA71CA" w:rsidRPr="00C753FE" w:rsidRDefault="00AA71CA" w:rsidP="00EE1AC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</w:pPr>
            <w:r w:rsidRPr="007430EB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Найменування закупівлі:</w:t>
            </w:r>
            <w:r w:rsidRPr="00C753FE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 xml:space="preserve"> </w:t>
            </w:r>
            <w:r w:rsidR="00EE1AC6" w:rsidRPr="00EE1AC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Послуги з розміщення у </w:t>
            </w:r>
            <w:r w:rsidR="00EE1AC6" w:rsidRPr="00F173FA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готелі та </w:t>
            </w:r>
            <w:r w:rsidR="00C753FE" w:rsidRPr="00F173FA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триразового </w:t>
            </w:r>
            <w:r w:rsidR="00EE1AC6" w:rsidRPr="00F173FA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харчування у ресторанах готелю</w:t>
            </w:r>
            <w:r w:rsidR="00C753FE" w:rsidRPr="00F173FA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(шведс</w:t>
            </w:r>
            <w:r w:rsidR="00F173FA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ь</w:t>
            </w:r>
            <w:r w:rsidR="00C753FE" w:rsidRPr="00F173FA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кий стіл</w:t>
            </w:r>
            <w:r w:rsidR="000B5565" w:rsidRPr="00F173FA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або порційно</w:t>
            </w:r>
            <w:r w:rsidR="00C753FE" w:rsidRPr="00F173FA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) та 1</w:t>
            </w:r>
            <w:r w:rsidR="000B5565" w:rsidRPr="00F173FA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-го (або 2-х)</w:t>
            </w:r>
            <w:r w:rsidR="00C753FE" w:rsidRPr="00F173FA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кава-брейку на добу</w:t>
            </w:r>
            <w:r w:rsidR="00EE1AC6" w:rsidRPr="00F173FA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, оренди конференц-залів готелю </w:t>
            </w:r>
            <w:r w:rsidR="00C753FE" w:rsidRPr="00F173FA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(протягом 7 годин на 1 добу) </w:t>
            </w:r>
            <w:r w:rsidR="00EE1AC6" w:rsidRPr="00F173FA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для </w:t>
            </w:r>
            <w:r w:rsidRPr="00F173FA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проведення активностей зі стрес-менеджменту </w:t>
            </w:r>
            <w:r w:rsidR="00C753FE" w:rsidRPr="00F173FA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</w:t>
            </w:r>
            <w:r w:rsidRPr="00F173FA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та командоутворення для співр</w:t>
            </w:r>
            <w:r w:rsidRPr="00AA71CA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обітників організації та надавачів послуг у рамках проєкту «Фонд гуманітарного фінансування»</w:t>
            </w:r>
          </w:p>
          <w:p w14:paraId="7F4A5241" w14:textId="1E1ACF1B" w:rsidR="00AA71CA" w:rsidRPr="004A45D8" w:rsidRDefault="00AA71CA" w:rsidP="00B6364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</w:p>
        </w:tc>
      </w:tr>
      <w:tr w:rsidR="00AA71CA" w:rsidRPr="000B5565" w14:paraId="30EF8645" w14:textId="77777777" w:rsidTr="00AA71CA">
        <w:tc>
          <w:tcPr>
            <w:tcW w:w="4248" w:type="dxa"/>
          </w:tcPr>
          <w:p w14:paraId="508C4CCF" w14:textId="77777777" w:rsidR="00AA71CA" w:rsidRPr="006A570B" w:rsidRDefault="00AA71CA" w:rsidP="00B63641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</w:t>
            </w:r>
            <w:r w:rsidRPr="00B25F3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айменування, місцезнаходження та ідентифікаційний код замовника в Єдиному державному реєстрі юридичних осіб, фізичних осіб - підприємців та громадських формувань</w:t>
            </w:r>
          </w:p>
        </w:tc>
        <w:tc>
          <w:tcPr>
            <w:tcW w:w="5953" w:type="dxa"/>
          </w:tcPr>
          <w:p w14:paraId="316B7113" w14:textId="77777777" w:rsidR="00AA71CA" w:rsidRPr="00EF3170" w:rsidRDefault="00AA71CA" w:rsidP="00B6364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EF317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МБО </w:t>
            </w:r>
            <w:r w:rsidRPr="002D0A19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«</w:t>
            </w:r>
            <w:r w:rsidRPr="00EF317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БФ «СОС Дитячі Містечка» 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Україна,</w:t>
            </w:r>
            <w:r w:rsidRPr="00C753FE">
              <w:rPr>
                <w:lang w:val="uk-UA"/>
              </w:rPr>
              <w:t xml:space="preserve"> </w:t>
            </w:r>
            <w:r w:rsidRPr="00434AF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ЄДРПОУ 34183275</w:t>
            </w:r>
          </w:p>
          <w:p w14:paraId="01DDB182" w14:textId="77777777" w:rsidR="00AA71CA" w:rsidRPr="006A570B" w:rsidRDefault="00AA71CA" w:rsidP="00B6364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EF317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2099 м. Київ вул. Бориспільська, 6 секція 3 (юр. адреса та фактична адреса)</w:t>
            </w:r>
          </w:p>
        </w:tc>
      </w:tr>
      <w:tr w:rsidR="00AA71CA" w:rsidRPr="00582092" w14:paraId="1D55EB15" w14:textId="77777777" w:rsidTr="00AA71CA">
        <w:tc>
          <w:tcPr>
            <w:tcW w:w="4248" w:type="dxa"/>
          </w:tcPr>
          <w:p w14:paraId="6FFEC7D4" w14:textId="77777777" w:rsidR="00AA71CA" w:rsidRPr="00582092" w:rsidRDefault="00AA71CA" w:rsidP="00B63641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82092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Строк подання заявки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до участі у конкурсі закупівлі</w:t>
            </w:r>
          </w:p>
        </w:tc>
        <w:tc>
          <w:tcPr>
            <w:tcW w:w="5953" w:type="dxa"/>
          </w:tcPr>
          <w:p w14:paraId="1C44FACA" w14:textId="06DE1377" w:rsidR="00AA71CA" w:rsidRPr="00582092" w:rsidRDefault="00AA71CA" w:rsidP="00AA71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о 19.08.</w:t>
            </w:r>
            <w:r w:rsidRPr="00F173F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2022 </w:t>
            </w:r>
            <w:r w:rsidR="00C753FE" w:rsidRPr="00F173F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18.00 </w:t>
            </w:r>
            <w:r w:rsidRPr="00F173F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ключно</w:t>
            </w:r>
          </w:p>
        </w:tc>
      </w:tr>
      <w:tr w:rsidR="00AA71CA" w:rsidRPr="000B5565" w14:paraId="50D81B76" w14:textId="77777777" w:rsidTr="00AA71CA">
        <w:tc>
          <w:tcPr>
            <w:tcW w:w="4248" w:type="dxa"/>
          </w:tcPr>
          <w:p w14:paraId="042833FD" w14:textId="6937D420" w:rsidR="00AA71CA" w:rsidRDefault="00EE1AC6" w:rsidP="00EE1AC6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имоги до підрядника</w:t>
            </w:r>
          </w:p>
        </w:tc>
        <w:tc>
          <w:tcPr>
            <w:tcW w:w="5953" w:type="dxa"/>
          </w:tcPr>
          <w:p w14:paraId="23813337" w14:textId="68962357" w:rsidR="00AA71CA" w:rsidRPr="00E1681D" w:rsidRDefault="00AA71CA" w:rsidP="00AA71CA">
            <w:pPr>
              <w:pStyle w:val="a5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Розташування готельного комплексу в Івано-Франківській, Львівській або </w:t>
            </w:r>
            <w:r w:rsidRPr="00E1681D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Закарпатській області</w:t>
            </w:r>
          </w:p>
          <w:p w14:paraId="2E967D8D" w14:textId="77777777" w:rsidR="00AA71CA" w:rsidRDefault="00AA71CA" w:rsidP="00AA71CA">
            <w:pPr>
              <w:pStyle w:val="a5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ідсутність стратегічних о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’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єктів поблизу</w:t>
            </w:r>
          </w:p>
          <w:p w14:paraId="5E5B6961" w14:textId="511EBED4" w:rsidR="00AA71CA" w:rsidRPr="00F173FA" w:rsidRDefault="00AA71CA" w:rsidP="00AA71CA">
            <w:pPr>
              <w:pStyle w:val="a5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8228A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Можливість забезпечити проживання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у одномісних та двомісних </w:t>
            </w:r>
            <w:r w:rsidRPr="00F173F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номерах </w:t>
            </w:r>
            <w:r w:rsidR="00C753FE" w:rsidRPr="00F173F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з окремими ліжками </w:t>
            </w:r>
            <w:r w:rsidRPr="00F173F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ключно зі сніданками для 50 осіб</w:t>
            </w:r>
            <w:r w:rsidR="00042EB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орієнтовно</w:t>
            </w:r>
          </w:p>
          <w:p w14:paraId="73E6A24D" w14:textId="29B0472A" w:rsidR="00AA71CA" w:rsidRDefault="00AA71CA" w:rsidP="00AA71CA">
            <w:pPr>
              <w:pStyle w:val="a5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Можливість забезпечити кава-брейк</w:t>
            </w:r>
            <w:r w:rsidR="00C753F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и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, обіди, вечері для 50 осіб</w:t>
            </w:r>
            <w:r w:rsidR="00042EB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орієнтовно</w:t>
            </w:r>
          </w:p>
          <w:p w14:paraId="71ED4BAC" w14:textId="1036CE2A" w:rsidR="00AA71CA" w:rsidRPr="00094C48" w:rsidRDefault="00AA71CA" w:rsidP="00AA71CA">
            <w:pPr>
              <w:pStyle w:val="a5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Наявність великого </w:t>
            </w:r>
            <w:r w:rsidRPr="00F173F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риміщення </w:t>
            </w:r>
            <w:r w:rsidR="000B5565" w:rsidRPr="00F173F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(конференц-зали) </w:t>
            </w:r>
            <w:r w:rsidRPr="00F173F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ля оренди та відкритого майданчику для проведення групових активностей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для 50 осіб</w:t>
            </w:r>
            <w:r w:rsidR="00042EB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орієнтовно</w:t>
            </w:r>
          </w:p>
          <w:p w14:paraId="377CEE4F" w14:textId="77777777" w:rsidR="00AA71CA" w:rsidRDefault="00AA71CA" w:rsidP="00AA71CA">
            <w:pPr>
              <w:pStyle w:val="a5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аявність укриття на території</w:t>
            </w:r>
          </w:p>
          <w:p w14:paraId="4ECF2B09" w14:textId="77777777" w:rsidR="00AA71CA" w:rsidRDefault="00AA71CA" w:rsidP="00AA71CA">
            <w:pPr>
              <w:pStyle w:val="a5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Зручне інфраструктурне сполучення </w:t>
            </w:r>
          </w:p>
          <w:p w14:paraId="2E2EB4BA" w14:textId="5A0619E9" w:rsidR="00AA71CA" w:rsidRPr="00AA71CA" w:rsidRDefault="00AA71CA" w:rsidP="00AA71CA">
            <w:pPr>
              <w:pStyle w:val="a5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аявність лісу, гір, водойм та ін. для коротких туристичних прогулянок</w:t>
            </w:r>
            <w:r w:rsidR="00EE1AC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та спортивних активностей</w:t>
            </w:r>
          </w:p>
        </w:tc>
      </w:tr>
      <w:tr w:rsidR="00AA71CA" w:rsidRPr="000B5565" w14:paraId="152AB162" w14:textId="77777777" w:rsidTr="00AA71CA">
        <w:tc>
          <w:tcPr>
            <w:tcW w:w="4248" w:type="dxa"/>
          </w:tcPr>
          <w:p w14:paraId="0DA25A2F" w14:textId="77777777" w:rsidR="00AA71CA" w:rsidRPr="00B25F37" w:rsidRDefault="00AA71CA" w:rsidP="00B636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Строк надання послуг </w:t>
            </w:r>
          </w:p>
        </w:tc>
        <w:tc>
          <w:tcPr>
            <w:tcW w:w="5953" w:type="dxa"/>
          </w:tcPr>
          <w:p w14:paraId="286A6829" w14:textId="08372462" w:rsidR="00AA71CA" w:rsidRPr="003B742B" w:rsidRDefault="00AA71CA" w:rsidP="00B6364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 ночі, 3 дні у вересні 2022 (попередньо 14-16.09.22)</w:t>
            </w:r>
          </w:p>
        </w:tc>
      </w:tr>
    </w:tbl>
    <w:p w14:paraId="142FAFFA" w14:textId="18CF91E2" w:rsidR="00E1681D" w:rsidRPr="004210A6" w:rsidRDefault="00E1681D" w:rsidP="004210A6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uk-UA"/>
        </w:rPr>
      </w:pPr>
    </w:p>
    <w:p w14:paraId="54B9E5F2" w14:textId="0BD42356" w:rsidR="00BF4A0D" w:rsidRDefault="00BF4A0D" w:rsidP="00BF4A0D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uk-UA"/>
        </w:rPr>
        <w:t>Для подання пропозиції відповідно до ТЗ вище</w:t>
      </w:r>
      <w:r w:rsidRPr="00FD3F5B">
        <w:rPr>
          <w:rFonts w:ascii="Times New Roman" w:hAnsi="Times New Roman" w:cs="Times New Roman"/>
          <w:b/>
          <w:bCs/>
          <w:sz w:val="24"/>
          <w:szCs w:val="24"/>
          <w:lang w:val="uk-UA"/>
        </w:rPr>
        <w:t>:</w:t>
      </w:r>
    </w:p>
    <w:p w14:paraId="7AB761B5" w14:textId="56BF701D" w:rsidR="00BF4A0D" w:rsidRPr="00042EBA" w:rsidRDefault="00BF4A0D" w:rsidP="004210A6">
      <w:pPr>
        <w:pStyle w:val="a5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Надіслати кошторис відповідно до</w:t>
      </w:r>
      <w:r w:rsidR="00EE1AC6">
        <w:rPr>
          <w:rFonts w:ascii="Times New Roman" w:hAnsi="Times New Roman" w:cs="Times New Roman"/>
          <w:sz w:val="24"/>
          <w:szCs w:val="24"/>
          <w:lang w:val="uk-UA"/>
        </w:rPr>
        <w:t xml:space="preserve"> вимог ТЗ на адреси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: </w:t>
      </w:r>
      <w:hyperlink r:id="rId8" w:history="1">
        <w:r w:rsidR="004210A6" w:rsidRPr="00BC03BB">
          <w:rPr>
            <w:rStyle w:val="a6"/>
            <w:rFonts w:ascii="Times New Roman" w:hAnsi="Times New Roman" w:cs="Times New Roman"/>
            <w:sz w:val="24"/>
            <w:szCs w:val="24"/>
            <w:lang w:val="uk-UA"/>
          </w:rPr>
          <w:t>Lesia.Iegorova@sos-ukraine.org</w:t>
        </w:r>
      </w:hyperlink>
      <w:r w:rsidR="004210A6" w:rsidRPr="00C753FE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hyperlink r:id="rId9" w:history="1">
        <w:r w:rsidRPr="00855912">
          <w:rPr>
            <w:rStyle w:val="a6"/>
            <w:rFonts w:ascii="Times New Roman" w:hAnsi="Times New Roman" w:cs="Times New Roman"/>
            <w:sz w:val="24"/>
            <w:szCs w:val="24"/>
          </w:rPr>
          <w:t>Ksenia</w:t>
        </w:r>
        <w:r w:rsidRPr="00C753FE">
          <w:rPr>
            <w:rStyle w:val="a6"/>
            <w:rFonts w:ascii="Times New Roman" w:hAnsi="Times New Roman" w:cs="Times New Roman"/>
            <w:sz w:val="24"/>
            <w:szCs w:val="24"/>
            <w:lang w:val="ru-RU"/>
          </w:rPr>
          <w:t>.</w:t>
        </w:r>
        <w:r w:rsidRPr="00855912">
          <w:rPr>
            <w:rStyle w:val="a6"/>
            <w:rFonts w:ascii="Times New Roman" w:hAnsi="Times New Roman" w:cs="Times New Roman"/>
            <w:sz w:val="24"/>
            <w:szCs w:val="24"/>
          </w:rPr>
          <w:t>semeniak</w:t>
        </w:r>
        <w:r w:rsidRPr="00C753FE">
          <w:rPr>
            <w:rStyle w:val="a6"/>
            <w:rFonts w:ascii="Times New Roman" w:hAnsi="Times New Roman" w:cs="Times New Roman"/>
            <w:sz w:val="24"/>
            <w:szCs w:val="24"/>
            <w:lang w:val="ru-RU"/>
          </w:rPr>
          <w:t>@</w:t>
        </w:r>
        <w:r w:rsidRPr="00855912">
          <w:rPr>
            <w:rStyle w:val="a6"/>
            <w:rFonts w:ascii="Times New Roman" w:hAnsi="Times New Roman" w:cs="Times New Roman"/>
            <w:sz w:val="24"/>
            <w:szCs w:val="24"/>
          </w:rPr>
          <w:t>sos</w:t>
        </w:r>
        <w:r w:rsidRPr="00C753FE">
          <w:rPr>
            <w:rStyle w:val="a6"/>
            <w:rFonts w:ascii="Times New Roman" w:hAnsi="Times New Roman" w:cs="Times New Roman"/>
            <w:sz w:val="24"/>
            <w:szCs w:val="24"/>
            <w:lang w:val="ru-RU"/>
          </w:rPr>
          <w:t>-</w:t>
        </w:r>
        <w:r w:rsidRPr="00855912">
          <w:rPr>
            <w:rStyle w:val="a6"/>
            <w:rFonts w:ascii="Times New Roman" w:hAnsi="Times New Roman" w:cs="Times New Roman"/>
            <w:sz w:val="24"/>
            <w:szCs w:val="24"/>
          </w:rPr>
          <w:t>ukraine</w:t>
        </w:r>
        <w:r w:rsidRPr="00C753FE">
          <w:rPr>
            <w:rStyle w:val="a6"/>
            <w:rFonts w:ascii="Times New Roman" w:hAnsi="Times New Roman" w:cs="Times New Roman"/>
            <w:sz w:val="24"/>
            <w:szCs w:val="24"/>
            <w:lang w:val="ru-RU"/>
          </w:rPr>
          <w:t>.</w:t>
        </w:r>
        <w:r w:rsidRPr="00855912">
          <w:rPr>
            <w:rStyle w:val="a6"/>
            <w:rFonts w:ascii="Times New Roman" w:hAnsi="Times New Roman" w:cs="Times New Roman"/>
            <w:sz w:val="24"/>
            <w:szCs w:val="24"/>
          </w:rPr>
          <w:t>org</w:t>
        </w:r>
      </w:hyperlink>
      <w:r w:rsidR="00F173FA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  <w:r w:rsidR="00F173FA" w:rsidRPr="00042EBA">
        <w:rPr>
          <w:rFonts w:ascii="Times New Roman" w:hAnsi="Times New Roman" w:cs="Times New Roman"/>
          <w:b/>
          <w:bCs/>
          <w:sz w:val="24"/>
          <w:szCs w:val="24"/>
          <w:lang w:val="uk-UA"/>
        </w:rPr>
        <w:t xml:space="preserve">У кошторисі окремо зазначити вартість по кожній із послуг та вказати вартість окремо кожного прийому їжі </w:t>
      </w:r>
      <w:r w:rsidR="00042EBA" w:rsidRPr="00042EBA">
        <w:rPr>
          <w:rFonts w:ascii="Times New Roman" w:hAnsi="Times New Roman" w:cs="Times New Roman"/>
          <w:b/>
          <w:bCs/>
          <w:sz w:val="24"/>
          <w:szCs w:val="24"/>
          <w:lang w:val="uk-UA"/>
        </w:rPr>
        <w:t xml:space="preserve">та кави-брейку </w:t>
      </w:r>
      <w:r w:rsidR="00F173FA" w:rsidRPr="00042EBA">
        <w:rPr>
          <w:rFonts w:ascii="Times New Roman" w:hAnsi="Times New Roman" w:cs="Times New Roman"/>
          <w:b/>
          <w:bCs/>
          <w:sz w:val="24"/>
          <w:szCs w:val="24"/>
          <w:lang w:val="uk-UA"/>
        </w:rPr>
        <w:t xml:space="preserve">на людину, </w:t>
      </w:r>
      <w:r w:rsidR="00042EBA" w:rsidRPr="00042EBA">
        <w:rPr>
          <w:rFonts w:ascii="Times New Roman" w:hAnsi="Times New Roman" w:cs="Times New Roman"/>
          <w:b/>
          <w:bCs/>
          <w:sz w:val="24"/>
          <w:szCs w:val="24"/>
          <w:lang w:val="uk-UA"/>
        </w:rPr>
        <w:t>вартість</w:t>
      </w:r>
      <w:r w:rsidR="00F173FA" w:rsidRPr="00042EBA">
        <w:rPr>
          <w:rFonts w:ascii="Times New Roman" w:hAnsi="Times New Roman" w:cs="Times New Roman"/>
          <w:b/>
          <w:bCs/>
          <w:sz w:val="24"/>
          <w:szCs w:val="24"/>
          <w:lang w:val="uk-UA"/>
        </w:rPr>
        <w:t xml:space="preserve"> </w:t>
      </w:r>
      <w:r w:rsidR="00042EBA" w:rsidRPr="00042EBA">
        <w:rPr>
          <w:rFonts w:ascii="Times New Roman" w:hAnsi="Times New Roman" w:cs="Times New Roman"/>
          <w:b/>
          <w:bCs/>
          <w:sz w:val="24"/>
          <w:szCs w:val="24"/>
          <w:lang w:val="uk-UA"/>
        </w:rPr>
        <w:t xml:space="preserve">проживання у одномісному та/або двомісному номері з окремими ліжками на людину, </w:t>
      </w:r>
      <w:r w:rsidR="00042EBA" w:rsidRPr="00042EBA">
        <w:rPr>
          <w:rFonts w:ascii="Times New Roman" w:hAnsi="Times New Roman" w:cs="Times New Roman"/>
          <w:b/>
          <w:bCs/>
          <w:sz w:val="24"/>
          <w:szCs w:val="24"/>
          <w:lang w:val="uk-UA"/>
        </w:rPr>
        <w:t>оренди конференц-залів готелю</w:t>
      </w:r>
      <w:r w:rsidR="00042EBA" w:rsidRPr="00042EBA">
        <w:rPr>
          <w:rFonts w:ascii="Times New Roman" w:hAnsi="Times New Roman" w:cs="Times New Roman"/>
          <w:b/>
          <w:bCs/>
          <w:sz w:val="24"/>
          <w:szCs w:val="24"/>
          <w:lang w:val="uk-UA"/>
        </w:rPr>
        <w:t xml:space="preserve"> за 1 годину.</w:t>
      </w:r>
    </w:p>
    <w:p w14:paraId="682C5310" w14:textId="77777777" w:rsidR="00BF4A0D" w:rsidRPr="00FD3F5B" w:rsidRDefault="00BF4A0D" w:rsidP="00BF4A0D">
      <w:pPr>
        <w:pStyle w:val="a5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Д</w:t>
      </w:r>
      <w:r w:rsidRPr="00FD3F5B">
        <w:rPr>
          <w:rFonts w:ascii="Times New Roman" w:hAnsi="Times New Roman" w:cs="Times New Roman"/>
          <w:sz w:val="24"/>
          <w:szCs w:val="24"/>
          <w:lang w:val="uk-UA"/>
        </w:rPr>
        <w:t xml:space="preserve">олучити документи згідно переліку: </w:t>
      </w:r>
    </w:p>
    <w:p w14:paraId="4DC6894F" w14:textId="28B4193A" w:rsidR="00E1681D" w:rsidRPr="00BF4A0D" w:rsidRDefault="00EE1AC6" w:rsidP="00EE1AC6">
      <w:pPr>
        <w:pStyle w:val="a5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 xml:space="preserve">пакет дозвільних документів на відповідну діяльність, реєстраційні документи ФОП, ТОВ та ін. </w:t>
      </w:r>
    </w:p>
    <w:p w14:paraId="437B8B99" w14:textId="423AAB90" w:rsidR="00BF4A0D" w:rsidRDefault="00BF4A0D" w:rsidP="00BF4A0D">
      <w:pPr>
        <w:pStyle w:val="a5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 xml:space="preserve">презентаційні матеріали про </w:t>
      </w:r>
      <w:r w:rsidR="004210A6">
        <w:rPr>
          <w:rFonts w:ascii="Times New Roman" w:hAnsi="Times New Roman" w:cs="Times New Roman"/>
          <w:sz w:val="24"/>
          <w:szCs w:val="24"/>
          <w:lang w:val="uk-UA"/>
        </w:rPr>
        <w:t xml:space="preserve">готельний </w:t>
      </w:r>
      <w:r>
        <w:rPr>
          <w:rFonts w:ascii="Times New Roman" w:hAnsi="Times New Roman" w:cs="Times New Roman"/>
          <w:sz w:val="24"/>
          <w:szCs w:val="24"/>
          <w:lang w:val="uk-UA"/>
        </w:rPr>
        <w:t>комплекс з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  <w:lang w:val="uk-UA"/>
        </w:rPr>
        <w:t>а наявності.</w:t>
      </w:r>
    </w:p>
    <w:p w14:paraId="5FD4867B" w14:textId="5EA1F1AE" w:rsidR="00EE1AC6" w:rsidRDefault="00EE1AC6" w:rsidP="00EE1AC6">
      <w:pPr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EE1AC6">
        <w:rPr>
          <w:rFonts w:ascii="Times New Roman" w:hAnsi="Times New Roman" w:cs="Times New Roman"/>
          <w:sz w:val="24"/>
          <w:szCs w:val="24"/>
          <w:lang w:val="uk-UA"/>
        </w:rPr>
        <w:lastRenderedPageBreak/>
        <w:t>Кінц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евий термін подання заявок – 19 серпня 2022 </w:t>
      </w:r>
      <w:r w:rsidRPr="00EE1AC6">
        <w:rPr>
          <w:rFonts w:ascii="Times New Roman" w:hAnsi="Times New Roman" w:cs="Times New Roman"/>
          <w:sz w:val="24"/>
          <w:szCs w:val="24"/>
          <w:lang w:val="uk-UA"/>
        </w:rPr>
        <w:t xml:space="preserve">р. Пропозиції, отримані після встановленого терміну, не розглядатимуться.  </w:t>
      </w:r>
    </w:p>
    <w:p w14:paraId="26BC8D9F" w14:textId="77777777" w:rsidR="000B5565" w:rsidRPr="00F173FA" w:rsidRDefault="000B5565" w:rsidP="00F173FA">
      <w:pPr>
        <w:pStyle w:val="a3"/>
        <w:shd w:val="clear" w:color="auto" w:fill="FFFFFF"/>
        <w:spacing w:before="0" w:beforeAutospacing="0" w:after="0" w:afterAutospacing="0"/>
        <w:jc w:val="both"/>
        <w:rPr>
          <w:color w:val="242424"/>
          <w:lang w:val="uk-UA" w:eastAsia="ru-RU"/>
        </w:rPr>
      </w:pPr>
      <w:r w:rsidRPr="00F173FA">
        <w:rPr>
          <w:color w:val="242424"/>
          <w:lang w:val="uk-UA" w:eastAsia="ru-RU"/>
        </w:rPr>
        <w:t>Учасник цієї загальної процедури (відкритого тендеру) приймає до уваги та погоджується з тим, що організатор тендеру залишає за собою право вимагати від учасника тендеру додаткові документи та/або інформацію, що підтверджують відповідність окремих положень документів вимогам та умовам цього тендерного оголошення.</w:t>
      </w:r>
    </w:p>
    <w:p w14:paraId="2A91CC9A" w14:textId="77BE99DB" w:rsidR="000B5565" w:rsidRPr="00F173FA" w:rsidRDefault="000B5565" w:rsidP="00F173FA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42424"/>
          <w:sz w:val="24"/>
          <w:szCs w:val="24"/>
          <w:lang w:val="uk-UA" w:eastAsia="ru-RU"/>
        </w:rPr>
      </w:pPr>
      <w:r w:rsidRPr="00F173FA">
        <w:rPr>
          <w:rFonts w:ascii="Times New Roman" w:eastAsia="Times New Roman" w:hAnsi="Times New Roman" w:cs="Times New Roman"/>
          <w:color w:val="242424"/>
          <w:sz w:val="24"/>
          <w:szCs w:val="24"/>
          <w:lang w:val="uk-UA" w:eastAsia="ru-RU"/>
        </w:rPr>
        <w:t>Учасник цієї загальної процедури надсилаючи документи для участі у загальній процедурі (тендері) за цим тендерним оголошенням підтверджує своє розуміння та згоду з тим, що організатор тендеру може відхилити його тендерну пропозицію у випадку, якщо пропозиції інших учасників міститимуть більш вигідні умови, та що організатор тендеру не обмежений у прийнятті будь-якої іншої пропозиції з більш вигідними для нього умовами.</w:t>
      </w:r>
    </w:p>
    <w:p w14:paraId="662150CE" w14:textId="5A0A9DC7" w:rsidR="00A95B85" w:rsidRPr="00F173FA" w:rsidRDefault="00A95B85" w:rsidP="00F173FA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42424"/>
          <w:sz w:val="24"/>
          <w:szCs w:val="24"/>
          <w:lang w:val="uk-UA" w:eastAsia="ru-RU"/>
        </w:rPr>
      </w:pPr>
    </w:p>
    <w:p w14:paraId="6453CA43" w14:textId="5BAB0664" w:rsidR="00A95B85" w:rsidRPr="00F173FA" w:rsidRDefault="00A95B85" w:rsidP="00F173FA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42424"/>
          <w:sz w:val="24"/>
          <w:szCs w:val="24"/>
          <w:lang w:val="uk-UA" w:eastAsia="ru-RU"/>
        </w:rPr>
      </w:pPr>
      <w:r w:rsidRPr="00F173FA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 xml:space="preserve">Учасник </w:t>
      </w:r>
      <w:r w:rsidRPr="00F173FA">
        <w:rPr>
          <w:rFonts w:ascii="Times New Roman" w:hAnsi="Times New Roman" w:cs="Times New Roman"/>
          <w:color w:val="242424"/>
          <w:sz w:val="24"/>
          <w:szCs w:val="24"/>
          <w:lang w:val="uk-UA" w:eastAsia="ru-RU"/>
        </w:rPr>
        <w:t xml:space="preserve">загальної процедури (відкритого тендеру) </w:t>
      </w:r>
      <w:r w:rsidRPr="00F173FA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 xml:space="preserve">зобов’язується дотримуватися умов цієї пропозиції </w:t>
      </w:r>
      <w:r w:rsidRPr="00F173FA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uk-UA" w:eastAsia="ru-RU"/>
        </w:rPr>
        <w:t>30</w:t>
      </w:r>
      <w:r w:rsidRPr="00F173FA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 xml:space="preserve"> днів з дня подання цінової пропозиції.</w:t>
      </w:r>
    </w:p>
    <w:p w14:paraId="05C1830C" w14:textId="77777777" w:rsidR="000B5565" w:rsidRDefault="000B5565" w:rsidP="00EE1AC6">
      <w:pPr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14:paraId="5FEE860A" w14:textId="5479B9F9" w:rsidR="00EE1AC6" w:rsidRPr="00EE1AC6" w:rsidRDefault="00EE1AC6" w:rsidP="00EE1AC6">
      <w:pPr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EE1AC6">
        <w:rPr>
          <w:rFonts w:ascii="Times New Roman" w:hAnsi="Times New Roman" w:cs="Times New Roman"/>
          <w:sz w:val="24"/>
          <w:szCs w:val="24"/>
          <w:lang w:val="uk-UA"/>
        </w:rPr>
        <w:t xml:space="preserve">Будь-які запитання стосовно цього тендеру мають надсилатися лише у письмовій </w:t>
      </w:r>
      <w:r>
        <w:rPr>
          <w:rFonts w:ascii="Times New Roman" w:hAnsi="Times New Roman" w:cs="Times New Roman"/>
          <w:sz w:val="24"/>
          <w:szCs w:val="24"/>
          <w:lang w:val="uk-UA"/>
        </w:rPr>
        <w:t>формі електронною поштою. Адреси</w:t>
      </w:r>
      <w:r w:rsidRPr="00EE1AC6">
        <w:rPr>
          <w:rFonts w:ascii="Times New Roman" w:hAnsi="Times New Roman" w:cs="Times New Roman"/>
          <w:sz w:val="24"/>
          <w:szCs w:val="24"/>
          <w:lang w:val="uk-UA"/>
        </w:rPr>
        <w:t xml:space="preserve"> електронної пошти: </w:t>
      </w:r>
      <w:hyperlink r:id="rId10" w:history="1">
        <w:r w:rsidRPr="00BC03BB">
          <w:rPr>
            <w:rStyle w:val="a6"/>
            <w:rFonts w:ascii="Times New Roman" w:hAnsi="Times New Roman" w:cs="Times New Roman"/>
            <w:sz w:val="24"/>
            <w:szCs w:val="24"/>
            <w:lang w:val="uk-UA"/>
          </w:rPr>
          <w:t>Lesia.Iegorova@sos-ukraine.org</w:t>
        </w:r>
      </w:hyperlink>
      <w:r w:rsidRPr="00C753FE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hyperlink r:id="rId11" w:history="1">
        <w:r w:rsidRPr="00855912">
          <w:rPr>
            <w:rStyle w:val="a6"/>
            <w:rFonts w:ascii="Times New Roman" w:hAnsi="Times New Roman" w:cs="Times New Roman"/>
            <w:sz w:val="24"/>
            <w:szCs w:val="24"/>
          </w:rPr>
          <w:t>Ksenia</w:t>
        </w:r>
        <w:r w:rsidRPr="00C753FE">
          <w:rPr>
            <w:rStyle w:val="a6"/>
            <w:rFonts w:ascii="Times New Roman" w:hAnsi="Times New Roman" w:cs="Times New Roman"/>
            <w:sz w:val="24"/>
            <w:szCs w:val="24"/>
            <w:lang w:val="ru-RU"/>
          </w:rPr>
          <w:t>.</w:t>
        </w:r>
        <w:r w:rsidRPr="00855912">
          <w:rPr>
            <w:rStyle w:val="a6"/>
            <w:rFonts w:ascii="Times New Roman" w:hAnsi="Times New Roman" w:cs="Times New Roman"/>
            <w:sz w:val="24"/>
            <w:szCs w:val="24"/>
          </w:rPr>
          <w:t>semeniak</w:t>
        </w:r>
        <w:r w:rsidRPr="00C753FE">
          <w:rPr>
            <w:rStyle w:val="a6"/>
            <w:rFonts w:ascii="Times New Roman" w:hAnsi="Times New Roman" w:cs="Times New Roman"/>
            <w:sz w:val="24"/>
            <w:szCs w:val="24"/>
            <w:lang w:val="ru-RU"/>
          </w:rPr>
          <w:t>@</w:t>
        </w:r>
        <w:r w:rsidRPr="00855912">
          <w:rPr>
            <w:rStyle w:val="a6"/>
            <w:rFonts w:ascii="Times New Roman" w:hAnsi="Times New Roman" w:cs="Times New Roman"/>
            <w:sz w:val="24"/>
            <w:szCs w:val="24"/>
          </w:rPr>
          <w:t>sos</w:t>
        </w:r>
        <w:r w:rsidRPr="00C753FE">
          <w:rPr>
            <w:rStyle w:val="a6"/>
            <w:rFonts w:ascii="Times New Roman" w:hAnsi="Times New Roman" w:cs="Times New Roman"/>
            <w:sz w:val="24"/>
            <w:szCs w:val="24"/>
            <w:lang w:val="ru-RU"/>
          </w:rPr>
          <w:t>-</w:t>
        </w:r>
        <w:r w:rsidRPr="00855912">
          <w:rPr>
            <w:rStyle w:val="a6"/>
            <w:rFonts w:ascii="Times New Roman" w:hAnsi="Times New Roman" w:cs="Times New Roman"/>
            <w:sz w:val="24"/>
            <w:szCs w:val="24"/>
          </w:rPr>
          <w:t>ukraine</w:t>
        </w:r>
        <w:r w:rsidRPr="00C753FE">
          <w:rPr>
            <w:rStyle w:val="a6"/>
            <w:rFonts w:ascii="Times New Roman" w:hAnsi="Times New Roman" w:cs="Times New Roman"/>
            <w:sz w:val="24"/>
            <w:szCs w:val="24"/>
            <w:lang w:val="ru-RU"/>
          </w:rPr>
          <w:t>.</w:t>
        </w:r>
        <w:r w:rsidRPr="00855912">
          <w:rPr>
            <w:rStyle w:val="a6"/>
            <w:rFonts w:ascii="Times New Roman" w:hAnsi="Times New Roman" w:cs="Times New Roman"/>
            <w:sz w:val="24"/>
            <w:szCs w:val="24"/>
          </w:rPr>
          <w:t>org</w:t>
        </w:r>
      </w:hyperlink>
    </w:p>
    <w:p w14:paraId="41E8B4B8" w14:textId="77777777" w:rsidR="006659BB" w:rsidRPr="005E68A9" w:rsidRDefault="006659BB" w:rsidP="006659BB">
      <w:pPr>
        <w:spacing w:after="0" w:line="240" w:lineRule="auto"/>
        <w:jc w:val="both"/>
        <w:rPr>
          <w:lang w:val="uk-UA"/>
        </w:rPr>
      </w:pPr>
    </w:p>
    <w:p w14:paraId="5FF25218" w14:textId="77777777" w:rsidR="006659BB" w:rsidRDefault="006659BB" w:rsidP="00FE4686">
      <w:pPr>
        <w:pStyle w:val="a3"/>
        <w:spacing w:before="240" w:beforeAutospacing="0" w:after="240" w:afterAutospacing="0"/>
        <w:jc w:val="both"/>
        <w:rPr>
          <w:rFonts w:ascii="Arial" w:hAnsi="Arial" w:cs="Arial"/>
          <w:b/>
          <w:bCs/>
          <w:color w:val="000000"/>
          <w:sz w:val="22"/>
          <w:szCs w:val="22"/>
          <w:lang w:val="uk-UA"/>
        </w:rPr>
      </w:pPr>
    </w:p>
    <w:p w14:paraId="747C700E" w14:textId="77777777" w:rsidR="002F2578" w:rsidRPr="00C753FE" w:rsidRDefault="002F2578">
      <w:pPr>
        <w:rPr>
          <w:lang w:val="ru-RU"/>
        </w:rPr>
      </w:pPr>
    </w:p>
    <w:sectPr w:rsidR="002F2578" w:rsidRPr="00C753FE" w:rsidSect="00EE1AC6">
      <w:pgSz w:w="12240" w:h="15840"/>
      <w:pgMar w:top="851" w:right="758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670768"/>
    <w:multiLevelType w:val="multilevel"/>
    <w:tmpl w:val="AFBC7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AAB6CA0"/>
    <w:multiLevelType w:val="hybridMultilevel"/>
    <w:tmpl w:val="4D90E622"/>
    <w:lvl w:ilvl="0" w:tplc="4984B00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D18F65E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AB108B"/>
    <w:multiLevelType w:val="hybridMultilevel"/>
    <w:tmpl w:val="B1626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EC0FB7"/>
    <w:multiLevelType w:val="hybridMultilevel"/>
    <w:tmpl w:val="B8BA539E"/>
    <w:lvl w:ilvl="0" w:tplc="25628BC6">
      <w:start w:val="1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NDEzNrAwNzK1NDNS0lEKTi0uzszPAykwNKgFAJNMDGUtAAAA"/>
  </w:docVars>
  <w:rsids>
    <w:rsidRoot w:val="00C05CB7"/>
    <w:rsid w:val="0002444D"/>
    <w:rsid w:val="00042EBA"/>
    <w:rsid w:val="00055351"/>
    <w:rsid w:val="00083D72"/>
    <w:rsid w:val="00094C48"/>
    <w:rsid w:val="000B5565"/>
    <w:rsid w:val="00132384"/>
    <w:rsid w:val="0027343F"/>
    <w:rsid w:val="002F2578"/>
    <w:rsid w:val="00305AC2"/>
    <w:rsid w:val="00344ADC"/>
    <w:rsid w:val="004210A6"/>
    <w:rsid w:val="00446C6B"/>
    <w:rsid w:val="005203D0"/>
    <w:rsid w:val="005606F1"/>
    <w:rsid w:val="00567662"/>
    <w:rsid w:val="005B1A55"/>
    <w:rsid w:val="005D5A77"/>
    <w:rsid w:val="006359D4"/>
    <w:rsid w:val="006659BB"/>
    <w:rsid w:val="006F531F"/>
    <w:rsid w:val="008228A1"/>
    <w:rsid w:val="008403CB"/>
    <w:rsid w:val="008666D5"/>
    <w:rsid w:val="00A95B85"/>
    <w:rsid w:val="00AA71CA"/>
    <w:rsid w:val="00AD0014"/>
    <w:rsid w:val="00BD3FC6"/>
    <w:rsid w:val="00BF4A0D"/>
    <w:rsid w:val="00C05CB7"/>
    <w:rsid w:val="00C753FE"/>
    <w:rsid w:val="00CC008C"/>
    <w:rsid w:val="00D646AD"/>
    <w:rsid w:val="00D84CAE"/>
    <w:rsid w:val="00E06200"/>
    <w:rsid w:val="00E1681D"/>
    <w:rsid w:val="00E2390A"/>
    <w:rsid w:val="00E533EC"/>
    <w:rsid w:val="00EE1AC6"/>
    <w:rsid w:val="00F173FA"/>
    <w:rsid w:val="00F93A71"/>
    <w:rsid w:val="00FE4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EAB59D"/>
  <w15:chartTrackingRefBased/>
  <w15:docId w15:val="{FAE5B1A0-7E71-4A34-B552-9F6B83D3B4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FE46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a4">
    <w:name w:val="Table Grid"/>
    <w:basedOn w:val="a1"/>
    <w:uiPriority w:val="59"/>
    <w:rsid w:val="006659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8228A1"/>
    <w:pPr>
      <w:ind w:left="720"/>
      <w:contextualSpacing/>
    </w:pPr>
  </w:style>
  <w:style w:type="character" w:styleId="a6">
    <w:name w:val="Hyperlink"/>
    <w:basedOn w:val="a0"/>
    <w:uiPriority w:val="99"/>
    <w:unhideWhenUsed/>
    <w:rsid w:val="00BF4A0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182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esia.Iegorova@sos-ukraine.org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senia.semeniak@sos-ukraine.org" TargetMode="External"/><Relationship Id="rId5" Type="http://schemas.openxmlformats.org/officeDocument/2006/relationships/styles" Target="styles.xml"/><Relationship Id="rId10" Type="http://schemas.openxmlformats.org/officeDocument/2006/relationships/hyperlink" Target="mailto:Lesia.Iegorova@sos-ukraine.org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Ksenia.semeniak@sos-ukraine.org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3F81C12D776B4EB47F8B99F8ECDD4B" ma:contentTypeVersion="12" ma:contentTypeDescription="Create a new document." ma:contentTypeScope="" ma:versionID="8de70ded390e9adc3fc4906f51382cec">
  <xsd:schema xmlns:xsd="http://www.w3.org/2001/XMLSchema" xmlns:xs="http://www.w3.org/2001/XMLSchema" xmlns:p="http://schemas.microsoft.com/office/2006/metadata/properties" xmlns:ns3="9edd1ffc-0ab7-4371-8eaf-b266278e6b13" xmlns:ns4="bb9b9044-9d87-49c7-8bb0-0d95d051b014" targetNamespace="http://schemas.microsoft.com/office/2006/metadata/properties" ma:root="true" ma:fieldsID="aacc4312b26c98fa0d06afafa21b468d" ns3:_="" ns4:_="">
    <xsd:import namespace="9edd1ffc-0ab7-4371-8eaf-b266278e6b13"/>
    <xsd:import namespace="bb9b9044-9d87-49c7-8bb0-0d95d051b01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dd1ffc-0ab7-4371-8eaf-b266278e6b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9b9044-9d87-49c7-8bb0-0d95d051b01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823E4A0-11A7-49D5-BC07-F3B7AA5CBFE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0AF0887-FF79-4101-9D53-3716C603149B}">
  <ds:schemaRefs>
    <ds:schemaRef ds:uri="http://purl.org/dc/dcmitype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purl.org/dc/elements/1.1/"/>
    <ds:schemaRef ds:uri="http://schemas.microsoft.com/office/infopath/2007/PartnerControls"/>
    <ds:schemaRef ds:uri="bb9b9044-9d87-49c7-8bb0-0d95d051b014"/>
    <ds:schemaRef ds:uri="9edd1ffc-0ab7-4371-8eaf-b266278e6b13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520AC46B-81CB-4783-9623-ABCC87BBEB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dd1ffc-0ab7-4371-8eaf-b266278e6b13"/>
    <ds:schemaRef ds:uri="bb9b9044-9d87-49c7-8bb0-0d95d051b0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538</Words>
  <Characters>3067</Characters>
  <Application>Microsoft Office Word</Application>
  <DocSecurity>0</DocSecurity>
  <Lines>25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enia Semeniak</dc:creator>
  <cp:keywords/>
  <dc:description/>
  <cp:lastModifiedBy>Ksenia Semeniak</cp:lastModifiedBy>
  <cp:revision>4</cp:revision>
  <dcterms:created xsi:type="dcterms:W3CDTF">2022-08-11T14:43:00Z</dcterms:created>
  <dcterms:modified xsi:type="dcterms:W3CDTF">2022-08-12T0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3F81C12D776B4EB47F8B99F8ECDD4B</vt:lpwstr>
  </property>
</Properties>
</file>